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9882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osia Nowi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a Rybak Gorzel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